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X125123bd80c2ca8baa3ff722b717e36abbe53b5"/>
    <w:p>
      <w:pPr>
        <w:pStyle w:val="Heading1"/>
      </w:pPr>
      <w:r>
        <w:t xml:space="preserve">Cover Letter for Surgeon Position in the United Kingdom Lond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p>
    <w:p>
      <w:pPr>
        <w:pStyle w:val="BodyText"/>
      </w:pPr>
      <w:r>
        <w:rPr>
          <w:bCs/>
          <w:b/>
        </w:rPr>
        <w:t xml:space="preserve">Date:</w:t>
      </w:r>
      <w:r>
        <w:t xml:space="preserve"> </w:t>
      </w:r>
      <w:r>
        <w:t xml:space="preserve">[Insert Date]</w:t>
      </w:r>
    </w:p>
    <w:p>
      <w:pPr>
        <w:pStyle w:val="BodyText"/>
      </w:pPr>
      <w:r>
        <w:t xml:space="preserve">Hiring Manager,</w:t>
      </w:r>
      <w:r>
        <w:br/>
      </w:r>
      <w:r>
        <w:t xml:space="preserve">[Hospital or Institution Name]</w:t>
      </w:r>
      <w:r>
        <w:br/>
      </w:r>
      <w:r>
        <w:t xml:space="preserve">[Institution Address]</w:t>
      </w:r>
      <w:r>
        <w:br/>
      </w:r>
      <w:r>
        <w:t xml:space="preserve">London, United Kingdom</w:t>
      </w:r>
    </w:p>
    <w:p>
      <w:pPr>
        <w:pStyle w:val="BodyText"/>
      </w:pPr>
      <w:r>
        <w:t xml:space="preserve">Dear Hiring Team,</w:t>
      </w:r>
    </w:p>
    <w:p>
      <w:pPr>
        <w:pStyle w:val="BodyText"/>
      </w:pPr>
      <w:r>
        <w:t xml:space="preserve">I am writing to express my sincere interest in the Surgeon position at your esteemed institution in the United Kingdom London. As a highly qualified and dedicated medical professional with over [X years] of experience in surgical practice, I am eager to contribute my expertise, passion for patient care, and commitment to excellence to a dynamic healthcare environment such as yours. This Cover Letter outlines my qualifications, experiences, and motivations for applying to this opportunity in the United Kingdom London.</w:t>
      </w:r>
    </w:p>
    <w:bookmarkStart w:id="20" w:name="professional-background"/>
    <w:p>
      <w:pPr>
        <w:pStyle w:val="Heading2"/>
      </w:pPr>
      <w:r>
        <w:t xml:space="preserve">Professional Background</w:t>
      </w:r>
    </w:p>
    <w:p>
      <w:pPr>
        <w:pStyle w:val="FirstParagraph"/>
      </w:pPr>
      <w:r>
        <w:t xml:space="preserve">With a strong foundation in surgical training from [Medical School/University], I have spent [X years] specializing in [specific surgical field, e.g., general surgery, orthopedic surgery, or cardiothoracic surgery]. My career has been defined by a relentless pursuit of precision, innovation, and compassionate care for patients. In the United Kingdom London, where the healthcare system is renowned for its cutting-edge research and high standards of patient care, I am particularly drawn to the opportunity to work within a culture that values both clinical excellence and multidisciplinary collaboration.</w:t>
      </w:r>
    </w:p>
    <w:p>
      <w:pPr>
        <w:pStyle w:val="BodyText"/>
      </w:pPr>
      <w:r>
        <w:t xml:space="preserve">My surgical career began at [Previous Hospital/Organization], where I gained hands-on experience in complex procedures such as [examples, e.g., laparoscopic surgery, joint replacements, or trauma care]. Over the years, I have developed a reputation for meticulous preoperative planning, exceptional intraoperative skills, and a focus on optimizing postoperative recovery. My work has consistently aligned with the principles of patient-centered care, which is central to the ethos of the United Kingdom’s National Health Service (NHS) and other leading healthcare institutions in London.</w:t>
      </w:r>
    </w:p>
    <w:bookmarkEnd w:id="20"/>
    <w:bookmarkStart w:id="21" w:name="skills-and-expertise"/>
    <w:p>
      <w:pPr>
        <w:pStyle w:val="Heading2"/>
      </w:pPr>
      <w:r>
        <w:t xml:space="preserve">Skills and Expertise</w:t>
      </w:r>
    </w:p>
    <w:p>
      <w:pPr>
        <w:pStyle w:val="FirstParagraph"/>
      </w:pPr>
      <w:r>
        <w:t xml:space="preserve">As a Surgeon, I bring a unique combination of technical proficiency, clinical judgment, and interpersonal skills. My expertise includes [list specific skills: e.g., minimally invasive techniques, robotic-assisted surgery, or trauma management]. I am also deeply committed to lifelong learning and have actively participated in continuing medical education (CME) programs to stay abreast of the latest advancements in surgical technology and methodologies.</w:t>
      </w:r>
    </w:p>
    <w:p>
      <w:pPr>
        <w:pStyle w:val="BodyText"/>
      </w:pPr>
      <w:r>
        <w:t xml:space="preserve">In the context of the United Kingdom London, where healthcare is driven by innovation and collaboration, my ability to work effectively in teams—whether with nurses, anesthesiologists, or other specialists—is a key strength. I have led surgical teams on numerous occasions and take pride in fostering an environment of mutual respect and shared goals. This aligns seamlessly with the values of the NHS and private healthcare providers in London, which prioritize teamwork as a cornerstone of quality care.</w:t>
      </w:r>
    </w:p>
    <w:bookmarkEnd w:id="21"/>
    <w:bookmarkStart w:id="22" w:name="X1d6f1ea44826984b8e18c096311188f1c7c1717"/>
    <w:p>
      <w:pPr>
        <w:pStyle w:val="Heading2"/>
      </w:pPr>
      <w:r>
        <w:t xml:space="preserve">Alignment with United Kingdom London’s Healthcare Priorities</w:t>
      </w:r>
    </w:p>
    <w:p>
      <w:pPr>
        <w:pStyle w:val="FirstParagraph"/>
      </w:pPr>
      <w:r>
        <w:t xml:space="preserve">The United Kingdom London is home to some of the world’s most advanced medical facilities, from iconic institutions like St. Thomas’ Hospital to cutting-edge research centers in the biomedical field. The region’s healthcare landscape emphasizes accessibility, equity, and innovation—principles that resonate deeply with my professional philosophy. I am particularly inspired by initiatives such as [mention a specific UK healthcare program or project, e.g., "the NHS Long Term Plan" or "London’s focus on digital health transformation"], which reflect the commitment to improving patient outcomes through collaboration and technological advancement.</w:t>
      </w:r>
    </w:p>
    <w:p>
      <w:pPr>
        <w:pStyle w:val="BodyText"/>
      </w:pPr>
      <w:r>
        <w:t xml:space="preserve">Working in the United Kingdom London would allow me to contribute to this forward-thinking environment while leveraging my experience in [specific areas]. For instance, my work on [mention a relevant project or achievement, e.g., "reducing surgical site infections through evidence-based protocols"] has directly improved patient safety and recovery rates. I am eager to bring this same dedication to your institution, where the integration of clinical excellence and compassionate care is paramount.</w:t>
      </w:r>
    </w:p>
    <w:bookmarkEnd w:id="22"/>
    <w:bookmarkStart w:id="23" w:name="why-united-kingdom-london"/>
    <w:p>
      <w:pPr>
        <w:pStyle w:val="Heading2"/>
      </w:pPr>
      <w:r>
        <w:t xml:space="preserve">Why United Kingdom London?</w:t>
      </w:r>
    </w:p>
    <w:p>
      <w:pPr>
        <w:pStyle w:val="FirstParagraph"/>
      </w:pPr>
      <w:r>
        <w:t xml:space="preserve">The United Kingdom London offers a unique blend of cultural diversity, professional opportunities, and a robust healthcare infrastructure that makes it an ideal location for a Surgeon. As someone who thrives in fast-paced, multicultural settings, I am confident that my adaptability and resilience will enable me to excel in this environment. The city’s reputation as a global hub for medical innovation further motivates me to contribute to its legacy of excellence.</w:t>
      </w:r>
    </w:p>
    <w:p>
      <w:pPr>
        <w:pStyle w:val="BodyText"/>
      </w:pPr>
      <w:r>
        <w:t xml:space="preserve">Additionally, the United Kingdom London’s emphasis on work-life balance and community engagement aligns with my personal values. I am committed to not only delivering exceptional care but also fostering trust within the communities I serve. Whether through outreach programs, medical education, or mentorship initiatives, I aim to make a lasting impact on patients and colleagues alike.</w:t>
      </w:r>
    </w:p>
    <w:bookmarkEnd w:id="23"/>
    <w:bookmarkStart w:id="24" w:name="closing"/>
    <w:p>
      <w:pPr>
        <w:pStyle w:val="Heading2"/>
      </w:pPr>
      <w:r>
        <w:t xml:space="preserve">Closing</w:t>
      </w:r>
    </w:p>
    <w:p>
      <w:pPr>
        <w:pStyle w:val="FirstParagraph"/>
      </w:pPr>
      <w:r>
        <w:t xml:space="preserve">In conclusion, I am enthusiastic about the opportunity to join your team as a Surgeon in the United Kingdom London. My background in [specific field], combined with my passion for advancing surgical care, positions me to make meaningful contributions to your institution’s mission. I would welcome the chance to discuss how my skills and experiences align with your needs and vision.</w:t>
      </w:r>
    </w:p>
    <w:p>
      <w:pPr>
        <w:pStyle w:val="BodyText"/>
      </w:pPr>
      <w:r>
        <w:t xml:space="preserve">Thank you for considering my application. I look forward to the possibility of contributing to the continued success of [Hospital or Institution Name] and the healthcare community in London. Please feel free to contact me at [Phone Number] o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 United Kingdom London</dc:title>
  <dc:creator/>
  <dc:language>en</dc:language>
  <cp:keywords/>
  <dcterms:created xsi:type="dcterms:W3CDTF">2026-07-24T01:15:59Z</dcterms:created>
  <dcterms:modified xsi:type="dcterms:W3CDTF">2026-07-24T01:15:59Z</dcterms:modified>
</cp:coreProperties>
</file>

<file path=docProps/custom.xml><?xml version="1.0" encoding="utf-8"?>
<Properties xmlns="http://schemas.openxmlformats.org/officeDocument/2006/custom-properties" xmlns:vt="http://schemas.openxmlformats.org/officeDocument/2006/docPropsVTypes"/>
</file>